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3A49D2"/>
    <w:p w14:paraId="45919CC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7E374631" w14:textId="77777777"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14:paraId="298CBAD7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3A49D2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3A49D2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77777777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3A49D2"/>
          <w:p w14:paraId="0AE20B9E" w14:textId="77777777" w:rsidR="003D2509" w:rsidRPr="003A49D2" w:rsidRDefault="003D2509" w:rsidP="003A49D2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3A49D2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3A49D2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3A49D2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3A49D2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77777777" w:rsidR="00EA1FF1" w:rsidRPr="003A49D2" w:rsidRDefault="00E02E73" w:rsidP="003A49D2">
            <w:r w:rsidRPr="003A49D2">
              <w:t>@</w:t>
            </w:r>
          </w:p>
        </w:tc>
      </w:tr>
      <w:tr w:rsidR="00EA1FF1" w:rsidRPr="007E3148" w14:paraId="0B689E92" w14:textId="77777777" w:rsidTr="0085453C">
        <w:tc>
          <w:tcPr>
            <w:tcW w:w="3573" w:type="dxa"/>
          </w:tcPr>
          <w:p w14:paraId="4C198A1C" w14:textId="77777777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14:paraId="0AD43E59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7981065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46D3E72D" w:rsidR="00BE6E15" w:rsidRDefault="00306168" w:rsidP="003A49D2">
      <w:r w:rsidRPr="003A49D2">
        <w:t>Forma de Pagamento (favor assinalar )</w:t>
      </w:r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3B289836" w14:textId="4A587F9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62D48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62D48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A62D48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A62D48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="00DB519A">
        <w:rPr>
          <w:b/>
          <w:color w:val="FF0000"/>
          <w:sz w:val="16"/>
          <w:szCs w:val="16"/>
        </w:rPr>
        <w:t>6</w:t>
      </w:r>
      <w:r w:rsidRPr="00E06D2C">
        <w:rPr>
          <w:b/>
          <w:color w:val="FF0000"/>
          <w:sz w:val="16"/>
          <w:szCs w:val="16"/>
        </w:rPr>
        <w:t>0.00 (</w:t>
      </w:r>
      <w:r w:rsidR="000D1870">
        <w:rPr>
          <w:b/>
          <w:color w:val="FF0000"/>
          <w:sz w:val="16"/>
          <w:szCs w:val="16"/>
        </w:rPr>
        <w:t>SESSENTA</w:t>
      </w:r>
      <w:r w:rsidRPr="00E06D2C">
        <w:rPr>
          <w:b/>
          <w:color w:val="FF0000"/>
          <w:sz w:val="16"/>
          <w:szCs w:val="16"/>
        </w:rPr>
        <w:t xml:space="preserve"> euros) Sócios individuais</w:t>
      </w:r>
    </w:p>
    <w:p w14:paraId="2397B3C8" w14:textId="77777777"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14:paraId="0DD8CE69" w14:textId="77777777" w:rsidR="00306168" w:rsidRPr="00E06D2C" w:rsidRDefault="00306168" w:rsidP="003A49D2">
      <w:pPr>
        <w:rPr>
          <w:color w:val="FF0000"/>
        </w:rPr>
      </w:pPr>
    </w:p>
    <w:p w14:paraId="517341F3" w14:textId="77777777"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3A49D2"/>
    <w:p w14:paraId="54E35512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3A49D2"/>
    <w:p w14:paraId="2709E56D" w14:textId="77777777"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A62D48" w:rsidP="003A49D2">
      <w:r>
        <w:pict w14:anchorId="5CF09B11">
          <v:rect id="_x0000_i1025" style="width:0;height:1.5pt" o:hralign="center" o:hrstd="t" o:hr="t" fillcolor="#a0a0a0" stroked="f"/>
        </w:pict>
      </w:r>
    </w:p>
    <w:p w14:paraId="19483D35" w14:textId="77777777"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0360DB39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5C6B954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23C09805" w14:textId="77777777"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2E94BCC0" w14:textId="77777777"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1B19EFCA" w14:textId="77777777"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4D10CA49" w14:textId="77777777"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182D2B50" w14:textId="77777777"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14:paraId="17E358E8" w14:textId="77777777"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14:paraId="07D682A5" w14:textId="77777777"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14:paraId="4B5E968F" w14:textId="77777777"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06C2C2A5" w14:textId="77777777"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14:paraId="78B1ED7C" w14:textId="77777777" w:rsidR="003D2509" w:rsidRDefault="00A62D48" w:rsidP="003D2509">
      <w:pPr>
        <w:pStyle w:val="Heading4"/>
        <w:ind w:left="0"/>
      </w:pPr>
      <w:r>
        <w:pict w14:anchorId="1579C01B">
          <v:rect id="_x0000_i1026" style="width:0;height:1.5pt" o:hralign="center" o:hrstd="t" o:hr="t" fillcolor="#a0a0a0" stroked="f"/>
        </w:pict>
      </w:r>
    </w:p>
    <w:sectPr w:rsidR="003D2509" w:rsidSect="007A1FD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D1EA" w14:textId="77777777" w:rsidR="00A62D48" w:rsidRDefault="00A62D48" w:rsidP="003A49D2">
      <w:r>
        <w:separator/>
      </w:r>
    </w:p>
  </w:endnote>
  <w:endnote w:type="continuationSeparator" w:id="0">
    <w:p w14:paraId="70748D61" w14:textId="77777777" w:rsidR="00A62D48" w:rsidRDefault="00A62D48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1A0B5" w14:textId="77777777" w:rsidR="004B0023" w:rsidRDefault="004B00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823FA" w14:textId="77777777" w:rsidR="004B0023" w:rsidRDefault="004B00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EB771" w14:textId="77777777" w:rsidR="00A62D48" w:rsidRDefault="00A62D48" w:rsidP="003A49D2">
      <w:r>
        <w:separator/>
      </w:r>
    </w:p>
  </w:footnote>
  <w:footnote w:type="continuationSeparator" w:id="0">
    <w:p w14:paraId="1B24A77A" w14:textId="77777777" w:rsidR="00A62D48" w:rsidRDefault="00A62D48" w:rsidP="003A49D2">
      <w:r>
        <w:continuationSeparator/>
      </w:r>
    </w:p>
  </w:footnote>
  <w:footnote w:id="1">
    <w:p w14:paraId="36F395D7" w14:textId="77777777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1D46" w14:textId="77777777" w:rsidR="004B0023" w:rsidRDefault="004B00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4C6BC55D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BE5C3" w14:textId="77777777" w:rsidR="004B0023" w:rsidRDefault="004B00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B0023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62D48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.AICL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LUSOFONIAS@LUSOFONIAS.NET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8</cp:revision>
  <cp:lastPrinted>2010-10-29T17:18:00Z</cp:lastPrinted>
  <dcterms:created xsi:type="dcterms:W3CDTF">2018-09-14T16:31:00Z</dcterms:created>
  <dcterms:modified xsi:type="dcterms:W3CDTF">2021-06-14T13:23:00Z</dcterms:modified>
</cp:coreProperties>
</file>